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A6907" w14:textId="749666C7" w:rsidR="0043259E" w:rsidRDefault="004029EA" w:rsidP="004029EA">
      <w:pPr>
        <w:bidi/>
        <w:rPr>
          <w:rFonts w:ascii="Arial" w:hAnsi="Arial" w:cs="Arial"/>
          <w:b/>
          <w:bCs/>
          <w:sz w:val="24"/>
          <w:szCs w:val="24"/>
          <w:rtl/>
          <w:lang w:bidi="fa-IR"/>
        </w:rPr>
      </w:pPr>
      <w:r>
        <w:rPr>
          <w:rFonts w:ascii="Arial" w:hAnsi="Arial" w:cs="Arial" w:hint="cs"/>
          <w:b/>
          <w:bCs/>
          <w:sz w:val="24"/>
          <w:szCs w:val="24"/>
          <w:rtl/>
        </w:rPr>
        <w:t>فرم ثبت</w:t>
      </w:r>
      <w:r w:rsidR="008F78BB">
        <w:rPr>
          <w:rFonts w:ascii="Arial" w:hAnsi="Arial" w:cs="Arial" w:hint="cs"/>
          <w:b/>
          <w:bCs/>
          <w:sz w:val="24"/>
          <w:szCs w:val="24"/>
          <w:rtl/>
        </w:rPr>
        <w:t>‌</w:t>
      </w:r>
      <w:r>
        <w:rPr>
          <w:rFonts w:ascii="Arial" w:hAnsi="Arial" w:cs="Arial" w:hint="cs"/>
          <w:b/>
          <w:bCs/>
          <w:sz w:val="24"/>
          <w:szCs w:val="24"/>
          <w:rtl/>
        </w:rPr>
        <w:t>نام</w:t>
      </w:r>
      <w:r>
        <w:rPr>
          <w:rFonts w:ascii="Arial" w:hAnsi="Arial" w:cs="Arial"/>
          <w:b/>
          <w:bCs/>
          <w:sz w:val="24"/>
          <w:szCs w:val="24"/>
          <w:lang w:bidi="fa-IR"/>
        </w:rPr>
        <w:t xml:space="preserve"> </w:t>
      </w:r>
      <w:r w:rsidR="009A7C16">
        <w:rPr>
          <w:rFonts w:ascii="Arial" w:hAnsi="Arial" w:cs="Arial" w:hint="cs"/>
          <w:b/>
          <w:bCs/>
          <w:sz w:val="24"/>
          <w:szCs w:val="24"/>
          <w:rtl/>
        </w:rPr>
        <w:t xml:space="preserve">یادگیری مجازی </w:t>
      </w:r>
      <w:r w:rsidR="009A7C16" w:rsidRPr="003202FD">
        <w:rPr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</w:rPr>
        <w:t>2022-23</w:t>
      </w:r>
      <w:r w:rsidR="009A7C16">
        <w:rPr>
          <w:rFonts w:ascii="Arial" w:hAnsi="Arial" w:cs="Arial" w:hint="cs"/>
          <w:b/>
          <w:bCs/>
          <w:sz w:val="24"/>
          <w:szCs w:val="24"/>
          <w:rtl/>
        </w:rPr>
        <w:t xml:space="preserve"> </w:t>
      </w:r>
    </w:p>
    <w:p w14:paraId="78BF3155" w14:textId="3CA3EF5D" w:rsidR="003202FD" w:rsidRPr="009A7C16" w:rsidRDefault="009A7C16" w:rsidP="001D413F">
      <w:pPr>
        <w:bidi/>
        <w:spacing w:before="240" w:after="0" w:line="240" w:lineRule="auto"/>
        <w:rPr>
          <w:rFonts w:ascii="Arial" w:hAnsi="Arial" w:cs="Arial"/>
          <w:b/>
          <w:bCs/>
          <w:sz w:val="24"/>
          <w:szCs w:val="24"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 xml:space="preserve">تمام والدین/مراقبان/سرپرستان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TDSB</w:t>
      </w:r>
      <w:r>
        <w:rPr>
          <w:rFonts w:ascii="Arial" w:hAnsi="Arial" w:cs="Arial" w:hint="cs"/>
          <w:sz w:val="24"/>
          <w:szCs w:val="24"/>
          <w:rtl/>
        </w:rPr>
        <w:t>،</w:t>
      </w:r>
      <w:r w:rsid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br/>
      </w:r>
    </w:p>
    <w:p w14:paraId="36717F56" w14:textId="38AA304C" w:rsidR="009A7C16" w:rsidRDefault="009A7C16" w:rsidP="0043259E">
      <w:pPr>
        <w:bidi/>
        <w:spacing w:after="0"/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همانطور که احتمالا اطلاع دارید، دولت انتاریو اخیرا اعلام کرده است که هیات امنای همه مدارس برای سال تحصیلی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2022-23</w:t>
      </w:r>
      <w:r>
        <w:rPr>
          <w:rFonts w:ascii="Arial" w:hAnsi="Arial" w:cs="Arial" w:hint="cs"/>
          <w:sz w:val="24"/>
          <w:szCs w:val="24"/>
          <w:rtl/>
        </w:rPr>
        <w:t xml:space="preserve"> باید گزینه آموزش مجازی را برای تمام دانش آموزان ابتدایی و متوسطه فراهم نمای</w:t>
      </w:r>
      <w:r w:rsidR="00214179">
        <w:rPr>
          <w:rFonts w:ascii="Arial" w:hAnsi="Arial" w:cs="Arial" w:hint="cs"/>
          <w:sz w:val="24"/>
          <w:szCs w:val="24"/>
          <w:rtl/>
        </w:rPr>
        <w:t>ن</w:t>
      </w:r>
      <w:r>
        <w:rPr>
          <w:rFonts w:ascii="Arial" w:hAnsi="Arial" w:cs="Arial" w:hint="cs"/>
          <w:sz w:val="24"/>
          <w:szCs w:val="24"/>
          <w:rtl/>
        </w:rPr>
        <w:t>د.</w:t>
      </w:r>
    </w:p>
    <w:p w14:paraId="59D48B21" w14:textId="34C2F659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4EB55A50" w14:textId="00CB6AA5" w:rsidR="009A7C16" w:rsidRDefault="009A7C16" w:rsidP="0043259E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>با اینکه انتظار می</w:t>
      </w:r>
      <w:r w:rsidR="008F78BB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>رود که سال آینده تعداد زیادی از دانش آموزان در آموزش حضوری حاضر شوند، متوجه هستیم که برخی والدین/مراقبان و دانش آموزان برای رفع نیازهایشان آموزش مجازی را انتخاب خواهند کرد.</w:t>
      </w:r>
    </w:p>
    <w:p w14:paraId="49EA5791" w14:textId="0F51C313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6B2803DD" w14:textId="1583C0CD" w:rsidR="009A7C16" w:rsidRDefault="009A7C16" w:rsidP="0043259E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>با برنامه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>ها و کارگزینی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هایی که </w:t>
      </w:r>
      <w:r w:rsidR="007D72B4">
        <w:rPr>
          <w:rFonts w:ascii="Arial" w:hAnsi="Arial" w:cs="Arial" w:hint="cs"/>
          <w:sz w:val="24"/>
          <w:szCs w:val="24"/>
          <w:rtl/>
        </w:rPr>
        <w:t>از پیش</w:t>
      </w:r>
      <w:r>
        <w:rPr>
          <w:rFonts w:ascii="Arial" w:hAnsi="Arial" w:cs="Arial" w:hint="cs"/>
          <w:sz w:val="24"/>
          <w:szCs w:val="24"/>
          <w:rtl/>
        </w:rPr>
        <w:t xml:space="preserve"> برای ماه سپتامبر در حال اجرا هستند، شورای آموزش و پرورش منطقه تورنتو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(TDSB)</w:t>
      </w:r>
      <w:r>
        <w:rPr>
          <w:rFonts w:ascii="Arial" w:hAnsi="Arial" w:cs="Arial" w:hint="cs"/>
          <w:sz w:val="24"/>
          <w:szCs w:val="24"/>
          <w:rtl/>
        </w:rPr>
        <w:t xml:space="preserve"> از خانواده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>های علاقه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مند و متقاضی آموزش مجازی برای تمام سال تحصیلی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2022-2023</w:t>
      </w:r>
      <w:r>
        <w:rPr>
          <w:rFonts w:ascii="Arial" w:hAnsi="Arial" w:cs="Arial" w:hint="cs"/>
          <w:sz w:val="24"/>
          <w:szCs w:val="24"/>
          <w:rtl/>
        </w:rPr>
        <w:t xml:space="preserve"> درخواست می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کند تا </w:t>
      </w:r>
      <w:r w:rsidRPr="00696130">
        <w:rPr>
          <w:rFonts w:ascii="Arial" w:hAnsi="Arial" w:cs="Arial" w:hint="cs"/>
          <w:color w:val="0070C0"/>
          <w:sz w:val="24"/>
          <w:szCs w:val="24"/>
          <w:u w:val="single"/>
          <w:rtl/>
        </w:rPr>
        <w:t>فرم ثبت</w:t>
      </w:r>
      <w:r w:rsidR="000B6EEA">
        <w:rPr>
          <w:rFonts w:ascii="Arial" w:hAnsi="Arial" w:cs="Arial" w:hint="cs"/>
          <w:color w:val="0070C0"/>
          <w:sz w:val="24"/>
          <w:szCs w:val="24"/>
          <w:u w:val="single"/>
          <w:rtl/>
        </w:rPr>
        <w:t>‌</w:t>
      </w:r>
      <w:r w:rsidRPr="00696130">
        <w:rPr>
          <w:rFonts w:ascii="Arial" w:hAnsi="Arial" w:cs="Arial" w:hint="cs"/>
          <w:color w:val="0070C0"/>
          <w:sz w:val="24"/>
          <w:szCs w:val="24"/>
          <w:u w:val="single"/>
          <w:rtl/>
        </w:rPr>
        <w:t>نام آموزش مجازی</w:t>
      </w:r>
      <w:r>
        <w:rPr>
          <w:rFonts w:ascii="Arial" w:hAnsi="Arial" w:cs="Arial" w:hint="cs"/>
          <w:sz w:val="24"/>
          <w:szCs w:val="24"/>
          <w:rtl/>
        </w:rPr>
        <w:t xml:space="preserve"> را تکمیل نمایند.</w:t>
      </w:r>
    </w:p>
    <w:p w14:paraId="5DFE5E42" w14:textId="56A8C853" w:rsidR="009A7C16" w:rsidRDefault="003202FD" w:rsidP="00C84AD6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br/>
      </w:r>
      <w:r w:rsidR="009A7C16">
        <w:rPr>
          <w:rFonts w:ascii="Arial" w:hAnsi="Arial" w:cs="Arial" w:hint="cs"/>
          <w:sz w:val="24"/>
          <w:szCs w:val="24"/>
          <w:rtl/>
        </w:rPr>
        <w:t xml:space="preserve">اگر فرزندتان سال آینده بصورت حضوری در مدرسه حاضر خواهد شد، </w:t>
      </w:r>
      <w:r w:rsidR="009A7C16" w:rsidRPr="007007BE">
        <w:rPr>
          <w:rFonts w:ascii="Arial" w:hAnsi="Arial" w:cs="Arial" w:hint="cs"/>
          <w:b/>
          <w:bCs/>
          <w:sz w:val="24"/>
          <w:szCs w:val="24"/>
          <w:rtl/>
        </w:rPr>
        <w:t>نیازی به اقدام خاصی نیست</w:t>
      </w:r>
      <w:r w:rsidR="009A7C16">
        <w:rPr>
          <w:rFonts w:ascii="Arial" w:hAnsi="Arial" w:cs="Arial" w:hint="cs"/>
          <w:sz w:val="24"/>
          <w:szCs w:val="24"/>
          <w:rtl/>
        </w:rPr>
        <w:t xml:space="preserve">. </w:t>
      </w:r>
      <w:r w:rsidR="009A7C16" w:rsidRPr="007007BE">
        <w:rPr>
          <w:rFonts w:ascii="Arial" w:hAnsi="Arial" w:cs="Arial" w:hint="cs"/>
          <w:color w:val="0070C0"/>
          <w:sz w:val="24"/>
          <w:szCs w:val="24"/>
          <w:u w:val="single"/>
          <w:rtl/>
        </w:rPr>
        <w:t>فرم ثبت</w:t>
      </w:r>
      <w:r w:rsidR="000B6EEA">
        <w:rPr>
          <w:rFonts w:ascii="Arial" w:hAnsi="Arial" w:cs="Arial" w:hint="cs"/>
          <w:color w:val="0070C0"/>
          <w:sz w:val="24"/>
          <w:szCs w:val="24"/>
          <w:u w:val="single"/>
          <w:rtl/>
        </w:rPr>
        <w:t>‌</w:t>
      </w:r>
      <w:r w:rsidR="009A7C16" w:rsidRPr="007007BE">
        <w:rPr>
          <w:rFonts w:ascii="Arial" w:hAnsi="Arial" w:cs="Arial" w:hint="cs"/>
          <w:color w:val="0070C0"/>
          <w:sz w:val="24"/>
          <w:szCs w:val="24"/>
          <w:u w:val="single"/>
          <w:rtl/>
        </w:rPr>
        <w:t>نام آموزش مجازی</w:t>
      </w:r>
      <w:r w:rsidR="009A7C16">
        <w:rPr>
          <w:rFonts w:ascii="Arial" w:hAnsi="Arial" w:cs="Arial" w:hint="cs"/>
          <w:sz w:val="24"/>
          <w:szCs w:val="24"/>
          <w:rtl/>
        </w:rPr>
        <w:t xml:space="preserve"> در حال حاضر بصورت آنلاین در دسترس است و آخرین فرصت تکمیل آن </w:t>
      </w:r>
      <w:r w:rsidR="009A7C16" w:rsidRPr="007007BE">
        <w:rPr>
          <w:rFonts w:ascii="Arial" w:hAnsi="Arial" w:cs="Arial" w:hint="cs"/>
          <w:b/>
          <w:bCs/>
          <w:sz w:val="24"/>
          <w:szCs w:val="24"/>
          <w:rtl/>
        </w:rPr>
        <w:t>دوشنبه، 21 مارس ساعت 11:59 شب</w:t>
      </w:r>
      <w:r w:rsidR="009A7C16">
        <w:rPr>
          <w:rFonts w:ascii="Arial" w:hAnsi="Arial" w:cs="Arial" w:hint="cs"/>
          <w:sz w:val="24"/>
          <w:szCs w:val="24"/>
          <w:rtl/>
        </w:rPr>
        <w:t xml:space="preserve"> می</w:t>
      </w:r>
      <w:r w:rsidR="006F28D0">
        <w:rPr>
          <w:rFonts w:ascii="Arial" w:hAnsi="Arial" w:cs="Arial" w:hint="cs"/>
          <w:sz w:val="24"/>
          <w:szCs w:val="24"/>
          <w:rtl/>
        </w:rPr>
        <w:t>‌</w:t>
      </w:r>
      <w:r w:rsidR="009A7C16">
        <w:rPr>
          <w:rFonts w:ascii="Arial" w:hAnsi="Arial" w:cs="Arial" w:hint="cs"/>
          <w:sz w:val="24"/>
          <w:szCs w:val="24"/>
          <w:rtl/>
        </w:rPr>
        <w:t>باشد. لطفا توجه داشته باشید، هنگامی که فرم ثبت نام بسته می</w:t>
      </w:r>
      <w:r w:rsidR="006F28D0">
        <w:rPr>
          <w:rFonts w:ascii="Arial" w:hAnsi="Arial" w:cs="Arial" w:hint="cs"/>
          <w:sz w:val="24"/>
          <w:szCs w:val="24"/>
          <w:rtl/>
        </w:rPr>
        <w:t>‌</w:t>
      </w:r>
      <w:r w:rsidR="009A7C16">
        <w:rPr>
          <w:rFonts w:ascii="Arial" w:hAnsi="Arial" w:cs="Arial" w:hint="cs"/>
          <w:sz w:val="24"/>
          <w:szCs w:val="24"/>
          <w:rtl/>
        </w:rPr>
        <w:t xml:space="preserve">شود، هیچ فرصتی برای </w:t>
      </w:r>
      <w:r w:rsidR="00C82FFF">
        <w:rPr>
          <w:rFonts w:ascii="Arial" w:hAnsi="Arial" w:cs="Arial" w:hint="cs"/>
          <w:sz w:val="24"/>
          <w:szCs w:val="24"/>
          <w:rtl/>
        </w:rPr>
        <w:t xml:space="preserve">جابجایی </w:t>
      </w:r>
      <w:r w:rsidR="009A7C16">
        <w:rPr>
          <w:rFonts w:ascii="Arial" w:hAnsi="Arial" w:cs="Arial" w:hint="cs"/>
          <w:sz w:val="24"/>
          <w:szCs w:val="24"/>
          <w:rtl/>
        </w:rPr>
        <w:t>بین آموزش حضوری و مجازی وجود نخواهد داشت.</w:t>
      </w:r>
    </w:p>
    <w:p w14:paraId="0AF622BE" w14:textId="4A5C9CF6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0A8E641" w14:textId="168CD3D1" w:rsidR="009A7C16" w:rsidRDefault="009A7C16" w:rsidP="00C84AD6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 xml:space="preserve">برای کسب اطلاعات بیشتر درباره آموزش مجازی سال تحصیلی </w:t>
      </w:r>
      <w:r w:rsidRPr="003202FD">
        <w:rPr>
          <w:rFonts w:ascii="Arial" w:hAnsi="Arial" w:cs="Arial"/>
          <w:color w:val="333333"/>
        </w:rPr>
        <w:t>2022-23</w:t>
      </w:r>
      <w:r>
        <w:rPr>
          <w:rFonts w:ascii="Arial" w:hAnsi="Arial" w:cs="Arial" w:hint="cs"/>
          <w:sz w:val="24"/>
          <w:szCs w:val="24"/>
          <w:rtl/>
        </w:rPr>
        <w:t xml:space="preserve">، از جمله جزئیات مربوط به در دسترس بودن برنامه، </w:t>
      </w:r>
      <w:r w:rsidR="00141FFB">
        <w:rPr>
          <w:rFonts w:ascii="Arial" w:hAnsi="Arial" w:cs="Arial" w:hint="cs"/>
          <w:sz w:val="24"/>
          <w:szCs w:val="24"/>
          <w:rtl/>
        </w:rPr>
        <w:t>فناوری</w:t>
      </w:r>
      <w:r>
        <w:rPr>
          <w:rFonts w:ascii="Arial" w:hAnsi="Arial" w:cs="Arial" w:hint="cs"/>
          <w:sz w:val="24"/>
          <w:szCs w:val="24"/>
          <w:rtl/>
        </w:rPr>
        <w:t>، فعالیت</w:t>
      </w:r>
      <w:r w:rsidR="00253538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های فوق برنامه و غیره، لطفا به آدرس </w:t>
      </w:r>
      <w:hyperlink r:id="rId4" w:history="1">
        <w:r w:rsidRPr="003202FD">
          <w:rPr>
            <w:rStyle w:val="Hyperlink"/>
            <w:rFonts w:ascii="Arial" w:hAnsi="Arial" w:cs="Arial"/>
            <w:color w:val="0033CC"/>
            <w:bdr w:val="none" w:sz="0" w:space="0" w:color="auto" w:frame="1"/>
          </w:rPr>
          <w:t>www.tdsb.on.ca/VirtualLearning</w:t>
        </w:r>
      </w:hyperlink>
      <w:r>
        <w:rPr>
          <w:rFonts w:ascii="Arial" w:hAnsi="Arial" w:cs="Arial" w:hint="cs"/>
          <w:sz w:val="24"/>
          <w:szCs w:val="24"/>
          <w:rtl/>
        </w:rPr>
        <w:t xml:space="preserve"> مراجعه نمایید.</w:t>
      </w:r>
    </w:p>
    <w:p w14:paraId="1F9F9437" w14:textId="113245B5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3E63ABC" w14:textId="7AC70EA8" w:rsidR="009A7C16" w:rsidRDefault="009A7C16" w:rsidP="00C84AD6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 xml:space="preserve">اگر بیش از یک فرزند در مدرسه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TDSB</w:t>
      </w:r>
      <w:r>
        <w:rPr>
          <w:rFonts w:ascii="Arial" w:hAnsi="Arial" w:cs="Arial" w:hint="cs"/>
          <w:sz w:val="24"/>
          <w:szCs w:val="24"/>
          <w:rtl/>
        </w:rPr>
        <w:t xml:space="preserve"> دارید (پیش دبستانی تا کلاس 12)، لطفا با استفاده از همان لینک، فرم ثبت</w:t>
      </w:r>
      <w:r w:rsidR="004C23A0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>نام آموزش مجازی را بصورت مجزا برای هر یک از فرزندان خود تکمیل کنید.</w:t>
      </w:r>
    </w:p>
    <w:p w14:paraId="4805B681" w14:textId="6ED3F18A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BB9EE3B" w14:textId="4508A4A2" w:rsidR="00CD352F" w:rsidRDefault="00CD352F" w:rsidP="00C84AD6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 xml:space="preserve">برای دانش آموزانی که جدیدا در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TDSB</w:t>
      </w:r>
      <w:r>
        <w:rPr>
          <w:rFonts w:ascii="Arial" w:hAnsi="Arial" w:cs="Arial" w:hint="cs"/>
          <w:sz w:val="24"/>
          <w:szCs w:val="24"/>
          <w:rtl/>
        </w:rPr>
        <w:t xml:space="preserve"> ثبت نام کرده</w:t>
      </w:r>
      <w:r w:rsidR="004C23A0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>اند و در سپتامبر 2022 مدرسه را شروع خواهند کرد، اطلاعات مربوط به فرآیند انتخاب آموزش مجازی در تاریخی دیگر در اختیار آنها قرار خواهد گرفت.</w:t>
      </w:r>
    </w:p>
    <w:p w14:paraId="1E37595E" w14:textId="38F2F551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3202FD">
        <w:rPr>
          <w:rFonts w:ascii="Arial" w:hAnsi="Arial" w:cs="Arial"/>
          <w:color w:val="333333"/>
        </w:rPr>
        <w:t> </w:t>
      </w:r>
    </w:p>
    <w:p w14:paraId="0574DFAB" w14:textId="322E3CAA" w:rsidR="00CD352F" w:rsidRPr="0058144B" w:rsidRDefault="00CD352F" w:rsidP="00C84AD6">
      <w:pPr>
        <w:bidi/>
        <w:spacing w:after="0"/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از همکاری شما </w:t>
      </w:r>
      <w:r w:rsidR="008F78BB">
        <w:rPr>
          <w:rFonts w:ascii="Arial" w:hAnsi="Arial" w:cs="Arial" w:hint="cs"/>
          <w:sz w:val="24"/>
          <w:szCs w:val="24"/>
          <w:rtl/>
        </w:rPr>
        <w:t xml:space="preserve">برای آماده‌سازی برای سال تحصیلی </w:t>
      </w:r>
      <w:r w:rsidR="008F78BB"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2022-23</w:t>
      </w:r>
      <w:r w:rsidR="008F78BB">
        <w:rPr>
          <w:rFonts w:ascii="Arial" w:hAnsi="Arial" w:cs="Arial" w:hint="cs"/>
          <w:sz w:val="24"/>
          <w:szCs w:val="24"/>
          <w:rtl/>
        </w:rPr>
        <w:t xml:space="preserve"> </w:t>
      </w:r>
      <w:r>
        <w:rPr>
          <w:rFonts w:ascii="Arial" w:hAnsi="Arial" w:cs="Arial" w:hint="cs"/>
          <w:sz w:val="24"/>
          <w:szCs w:val="24"/>
          <w:rtl/>
        </w:rPr>
        <w:t>سپاسگزاریم.</w:t>
      </w:r>
    </w:p>
    <w:p w14:paraId="4282C048" w14:textId="77777777" w:rsidR="00176DE0" w:rsidRDefault="00B55F52" w:rsidP="00FE11D2">
      <w:pPr>
        <w:bidi/>
      </w:pPr>
    </w:p>
    <w:sectPr w:rsidR="00176D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tLQwN7E0NzYytzRR0lEKTi0uzszPAykwqgUAZdVEvywAAAA="/>
  </w:docVars>
  <w:rsids>
    <w:rsidRoot w:val="003202FD"/>
    <w:rsid w:val="000456C5"/>
    <w:rsid w:val="000A27BC"/>
    <w:rsid w:val="000B6EEA"/>
    <w:rsid w:val="00141FFB"/>
    <w:rsid w:val="001D413F"/>
    <w:rsid w:val="00214179"/>
    <w:rsid w:val="00253538"/>
    <w:rsid w:val="003202FD"/>
    <w:rsid w:val="004029EA"/>
    <w:rsid w:val="0043259E"/>
    <w:rsid w:val="004C23A0"/>
    <w:rsid w:val="006F28D0"/>
    <w:rsid w:val="007D72B4"/>
    <w:rsid w:val="008D44ED"/>
    <w:rsid w:val="008F78BB"/>
    <w:rsid w:val="0097668A"/>
    <w:rsid w:val="009A7C16"/>
    <w:rsid w:val="00B55F52"/>
    <w:rsid w:val="00C82FFF"/>
    <w:rsid w:val="00C84AD6"/>
    <w:rsid w:val="00CD352F"/>
    <w:rsid w:val="00E048EA"/>
    <w:rsid w:val="00E73754"/>
    <w:rsid w:val="00F640E8"/>
    <w:rsid w:val="00F72482"/>
    <w:rsid w:val="00FE1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20363"/>
  <w15:chartTrackingRefBased/>
  <w15:docId w15:val="{7D920097-78F2-4D6F-9872-3CF65B2AD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02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3202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9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dsb.on.ca/Virtual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iroozeh Ardeshiri</dc:creator>
  <cp:keywords/>
  <dc:description/>
  <cp:lastModifiedBy>Windows</cp:lastModifiedBy>
  <cp:revision>2</cp:revision>
  <dcterms:created xsi:type="dcterms:W3CDTF">2022-03-10T01:49:00Z</dcterms:created>
  <dcterms:modified xsi:type="dcterms:W3CDTF">2022-03-10T01:49:00Z</dcterms:modified>
</cp:coreProperties>
</file>